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bf77cc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962da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bb1bee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8a9977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4Z</dcterms:created>
  <dcterms:modified xsi:type="dcterms:W3CDTF">2016-08-30T07:11:44Z</dcterms:modified>
</cp:coreProperties>
</file>